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120640" cy="6718433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226517" cy="3330341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4389120" cy="6439301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629751" cy="4677877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245768" cy="6756934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274644" cy="2175309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2395" cy="5342021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956693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525539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293894" cy="1559292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014762" cy="6651056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558041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4292867" cy="6747309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216892" cy="200205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Хассан Факи Абакар</dc:creator>
  <dc:language>ru-RU</dc:language>
  <cp:keywords/>
  <dcterms:created xsi:type="dcterms:W3CDTF">2022-12-08T17:10:58Z</dcterms:created>
  <dcterms:modified xsi:type="dcterms:W3CDTF">2022-12-08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